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0D5E3E15" w:rsidR="002647BB" w:rsidRDefault="00586D4F" w:rsidP="00CE7999">
      <w:pPr>
        <w:pStyle w:val="VCAADocumenttitle"/>
      </w:pPr>
      <w:r>
        <w:t xml:space="preserve">Unit </w:t>
      </w:r>
      <w:r w:rsidR="00952865">
        <w:t>1 PDS &amp; WRS</w:t>
      </w:r>
      <w:r>
        <w:t xml:space="preserve">, Module </w:t>
      </w:r>
      <w:r w:rsidR="00952865">
        <w:t>2</w:t>
      </w:r>
    </w:p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tbl>
      <w:tblPr>
        <w:tblStyle w:val="TableGrid"/>
        <w:tblpPr w:leftFromText="180" w:rightFromText="180" w:vertAnchor="page" w:horzAnchor="margin" w:tblpY="2881"/>
        <w:tblW w:w="21258" w:type="dxa"/>
        <w:tblLayout w:type="fixed"/>
        <w:tblLook w:val="04A0" w:firstRow="1" w:lastRow="0" w:firstColumn="1" w:lastColumn="0" w:noHBand="0" w:noVBand="1"/>
      </w:tblPr>
      <w:tblGrid>
        <w:gridCol w:w="418"/>
        <w:gridCol w:w="966"/>
        <w:gridCol w:w="27"/>
        <w:gridCol w:w="1672"/>
        <w:gridCol w:w="30"/>
        <w:gridCol w:w="964"/>
        <w:gridCol w:w="30"/>
        <w:gridCol w:w="964"/>
        <w:gridCol w:w="30"/>
        <w:gridCol w:w="1248"/>
        <w:gridCol w:w="35"/>
        <w:gridCol w:w="1102"/>
        <w:gridCol w:w="35"/>
        <w:gridCol w:w="959"/>
        <w:gridCol w:w="35"/>
        <w:gridCol w:w="959"/>
        <w:gridCol w:w="35"/>
        <w:gridCol w:w="1670"/>
        <w:gridCol w:w="35"/>
        <w:gridCol w:w="1954"/>
        <w:gridCol w:w="35"/>
        <w:gridCol w:w="1102"/>
        <w:gridCol w:w="39"/>
        <w:gridCol w:w="1381"/>
        <w:gridCol w:w="39"/>
        <w:gridCol w:w="1098"/>
        <w:gridCol w:w="39"/>
        <w:gridCol w:w="1525"/>
        <w:gridCol w:w="39"/>
        <w:gridCol w:w="955"/>
        <w:gridCol w:w="39"/>
        <w:gridCol w:w="1799"/>
      </w:tblGrid>
      <w:tr w:rsidR="00952865" w:rsidRPr="00952865" w14:paraId="79F12481" w14:textId="77777777" w:rsidTr="00AE23D0">
        <w:trPr>
          <w:cantSplit/>
          <w:trHeight w:val="502"/>
        </w:trPr>
        <w:tc>
          <w:tcPr>
            <w:tcW w:w="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1E71099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952865">
              <w:rPr>
                <w:rFonts w:ascii="Arial Narrow" w:hAnsi="Arial Narrow" w:cs="Arial"/>
                <w:b/>
              </w:rPr>
              <w:t>Excelling</w:t>
            </w:r>
          </w:p>
        </w:tc>
        <w:tc>
          <w:tcPr>
            <w:tcW w:w="9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4A489" w14:textId="77777777" w:rsidR="00952865" w:rsidRPr="00952865" w:rsidRDefault="00952865" w:rsidP="00952865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Poster identifies and describes at least </w:t>
            </w:r>
          </w:p>
          <w:p w14:paraId="3DD8E56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five strengths and five blockers</w:t>
            </w:r>
          </w:p>
          <w:p w14:paraId="44E64F4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527C37F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027C3BD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0DF5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ntries are of high quality consisting of personal reflections based on a minimum of five strengths and five blockers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572A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ssists at least three peers by adding at least three strengths to each to peers’ posters</w:t>
            </w:r>
          </w:p>
          <w:p w14:paraId="0E1BBA3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C2E7F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All questions have been completed using detail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A5D8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Uses five or more reputable sources to collect information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2D99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Can demonstrate knowledge of physical, social and emotional well-being, providing at least five examples of each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3202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 using detail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5098E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Creates 10 or more open-ended possible interview questions  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C457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</w:tc>
        <w:tc>
          <w:tcPr>
            <w:tcW w:w="19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16E2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Responses include </w:t>
            </w:r>
            <w:proofErr w:type="gramStart"/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ll of</w:t>
            </w:r>
            <w:proofErr w:type="gramEnd"/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the following aspects in detail: current workplace issues, wage agreements, roles and responsibilities of employer and employees and risk control measures, health </w:t>
            </w:r>
            <w:r w:rsidRPr="00952865">
              <w:rPr>
                <w:rFonts w:ascii="Arial Narrow" w:hAnsi="Arial Narrow"/>
                <w:sz w:val="14"/>
                <w:szCs w:val="14"/>
              </w:rPr>
              <w:t xml:space="preserve">and </w:t>
            </w: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wellbeing, sugar in foods, catering for diversity, employees with special needs, organic and health food options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C719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s able to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list and describe 10 or more relevant recommendations for café owner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D8A8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monstrates both leadership and teamwork skills when participating in a team meeting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79E5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Record of communication with at least five members of the school community to assist in planning of the project</w:t>
            </w:r>
          </w:p>
          <w:p w14:paraId="4DE1D51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6BB854E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F012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A detailed plan that encompasses both the theory and practical components of the project and includes </w:t>
            </w: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ll of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the following components: timeline, roles and responsibilities and resources</w:t>
            </w:r>
          </w:p>
          <w:p w14:paraId="03FD2FE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49EB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Takes the leadership role during implementation of project, as well as demonstrates teamwork, contributing to the success of the team/project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9C9D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valuation of project consisting of at least five positive and five negative aspects</w:t>
            </w:r>
          </w:p>
        </w:tc>
      </w:tr>
      <w:tr w:rsidR="00952865" w:rsidRPr="00952865" w14:paraId="5545B2E6" w14:textId="77777777" w:rsidTr="00AE23D0">
        <w:trPr>
          <w:cantSplit/>
          <w:trHeight w:val="503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25C2E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7192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D52E6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onnects personal reflection to real life, identifying key influences of all strengths and blockers listed </w:t>
            </w: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217F2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D895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9993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 in detail</w:t>
            </w: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7433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B9C2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377D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83E0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ll interview questions were addressed, whereby the student further questioned the café owner for clarification/ elaboration</w:t>
            </w:r>
          </w:p>
          <w:p w14:paraId="1F5F853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6EC3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1EF2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F67F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Communicates effectively with the group, demonstrating competence in all agenda items being addressed</w:t>
            </w:r>
          </w:p>
          <w:p w14:paraId="16A4DB5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FFD8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D610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1477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F002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ncludes at least five pieces of data/evidence gathered to justify positive or negative feedback related to project</w:t>
            </w:r>
          </w:p>
          <w:p w14:paraId="71C6089F" w14:textId="77777777" w:rsidR="00952865" w:rsidRPr="00952865" w:rsidRDefault="00952865" w:rsidP="00952865">
            <w:pPr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70E88E32" w14:textId="77777777" w:rsidTr="00AE23D0">
        <w:trPr>
          <w:cantSplit/>
          <w:trHeight w:val="244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D026F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35735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561E6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velops at least five strategies/ goals for future growth</w:t>
            </w: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97FA2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243D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16EB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133A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67676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77F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521C2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CD4B6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91DA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3CA8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Outlines agenda items for the meeting and </w:t>
            </w: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s in charge of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minute taking</w:t>
            </w: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EA6C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7065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B91B9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236A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ncludes detailed strategies for improvement, with a minimum of five strategies</w:t>
            </w:r>
          </w:p>
        </w:tc>
      </w:tr>
      <w:tr w:rsidR="00952865" w:rsidRPr="00952865" w14:paraId="246A5810" w14:textId="77777777" w:rsidTr="00AE23D0">
        <w:trPr>
          <w:cantSplit/>
          <w:trHeight w:val="359"/>
        </w:trPr>
        <w:tc>
          <w:tcPr>
            <w:tcW w:w="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24A3FDF7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952865">
              <w:rPr>
                <w:rFonts w:ascii="Arial Narrow" w:hAnsi="Arial Narrow" w:cs="Arial"/>
                <w:b/>
              </w:rPr>
              <w:t>Achieving</w:t>
            </w:r>
          </w:p>
          <w:p w14:paraId="4252B27D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9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6435E" w14:textId="77777777" w:rsidR="00952865" w:rsidRPr="00952865" w:rsidRDefault="00952865" w:rsidP="00952865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Poster identifies at least </w:t>
            </w:r>
          </w:p>
          <w:p w14:paraId="14A364D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three strengths and three blockers</w:t>
            </w:r>
          </w:p>
          <w:p w14:paraId="5B5F362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6EAE92D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5612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ntries consist of personal reflections based on a minimum of three strengths and three blockers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C336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ssists at least one peer by adding three strengths to peer’s posters</w:t>
            </w:r>
          </w:p>
          <w:p w14:paraId="733C353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2F13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All questions have been completed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CFAF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Uses two or more reputable sources to collect information</w:t>
            </w:r>
          </w:p>
          <w:p w14:paraId="2FB5893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625EAE04" w14:textId="77777777" w:rsidR="00952865" w:rsidRPr="00952865" w:rsidRDefault="00952865" w:rsidP="00952865">
            <w:pPr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6CCE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Can demonstrate knowledge of physical, social and emotional well-being, providing at least three examples of each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ED67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751D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Creates 10 open-ended possible interview questions  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AF26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Demonstrates communication skills, using a clear voice, engaging in conversation, actively listening, demonstrating the importance of interview questions</w:t>
            </w:r>
          </w:p>
          <w:p w14:paraId="60714E3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E7F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Responses include </w:t>
            </w:r>
            <w:proofErr w:type="gramStart"/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ll of</w:t>
            </w:r>
            <w:proofErr w:type="gramEnd"/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the following aspects: current workplace issues, wage agreements, roles and responsibilities of employer and employees and risk control measures </w:t>
            </w:r>
            <w:r w:rsidRPr="00952865">
              <w:rPr>
                <w:rFonts w:ascii="Arial Narrow" w:hAnsi="Arial Narrow"/>
                <w:sz w:val="14"/>
                <w:szCs w:val="14"/>
              </w:rPr>
              <w:t xml:space="preserve">and </w:t>
            </w: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wellbeing, sugar in foods, catering for diversity, employees with special needs, organic and health food options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E09F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s able to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list and describe five or more relevant recommendations for café owner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0100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monstrates only teamwork skills when participating in a team meeting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3E68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Record of communication with at least three members of the school community to assist in planning of the project</w:t>
            </w:r>
          </w:p>
          <w:p w14:paraId="1070EC1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571F118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FCDE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A plan that encompasses the practical components of the project and includes </w:t>
            </w: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ll of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the following components: timeline, roles and responsibilities and resources</w:t>
            </w:r>
          </w:p>
          <w:p w14:paraId="53BA94F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  <w:p w14:paraId="37F1D29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81B2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Only demonstrates teamwork skills when participating in the success of the project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5B70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valuation of project consisting of at least three positive and three negative aspects</w:t>
            </w:r>
          </w:p>
        </w:tc>
      </w:tr>
      <w:tr w:rsidR="00952865" w:rsidRPr="00952865" w14:paraId="152157C7" w14:textId="77777777" w:rsidTr="00AE23D0">
        <w:trPr>
          <w:cantSplit/>
          <w:trHeight w:val="422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12838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0ADF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F548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onnects personal reflection to real life, identifying key influences of all strengths or blockers listed </w:t>
            </w: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A402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C80E6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9B1E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</w:t>
            </w:r>
          </w:p>
          <w:p w14:paraId="204B97AF" w14:textId="77777777" w:rsidR="00952865" w:rsidRPr="00952865" w:rsidRDefault="00952865" w:rsidP="00952865">
            <w:pPr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0F06CC1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0A56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68E2D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936CE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84A3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All interview questions were addressed  </w:t>
            </w: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4D1FD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8A9D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9135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ommunicates with the group, demonstrating competence in all agenda items being addressed. </w:t>
            </w:r>
          </w:p>
          <w:p w14:paraId="5D3705AE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1DCB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C7580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48B5D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33CC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ncludes at least three pieces of data/evidence gathered to justify positive or negative feedback related to project</w:t>
            </w:r>
          </w:p>
          <w:p w14:paraId="052FC83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073E93CE" w14:textId="77777777" w:rsidTr="00AE23D0">
        <w:trPr>
          <w:cantSplit/>
          <w:trHeight w:val="277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126B0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60D05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E65E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velops at least three strategies/ goals for future growth</w:t>
            </w: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88778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1C8AE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C9CFE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F97A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B057D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E8258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B669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AF1DE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D8AA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DA4B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54EE9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1043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C1F2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30AB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ncludes strategies for improvement, with a minimum of three strategies</w:t>
            </w:r>
          </w:p>
        </w:tc>
      </w:tr>
      <w:tr w:rsidR="00952865" w:rsidRPr="00952865" w14:paraId="0015184C" w14:textId="77777777" w:rsidTr="00AE23D0">
        <w:trPr>
          <w:cantSplit/>
          <w:trHeight w:val="148"/>
        </w:trPr>
        <w:tc>
          <w:tcPr>
            <w:tcW w:w="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6B8F558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952865">
              <w:rPr>
                <w:rFonts w:ascii="Arial Narrow" w:hAnsi="Arial Narrow" w:cs="Arial"/>
                <w:b/>
              </w:rPr>
              <w:t>Satisfactory</w:t>
            </w:r>
          </w:p>
        </w:tc>
        <w:tc>
          <w:tcPr>
            <w:tcW w:w="9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8EA98" w14:textId="77777777" w:rsidR="00952865" w:rsidRPr="00952865" w:rsidRDefault="00952865" w:rsidP="00952865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Poster identifies at least </w:t>
            </w:r>
          </w:p>
          <w:p w14:paraId="6B3C707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two strengths and/or two blockers</w:t>
            </w:r>
          </w:p>
          <w:p w14:paraId="08B3FF6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A7E1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ntries consist of personal reflections based on a minimum of two strengths and/or two blockers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335F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ssists at least one peer by adding two strengths to peer’s posters, with teacher intervention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AB5E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More than half of the questions have been completed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2137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Uses one reputable source to collect information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1E2A6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Can demonstrate knowledge of physical, social and emotional well-being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0BE0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More than half of the questions have been completed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76743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Creates more than five possible interview questions, not all of which are open ended</w:t>
            </w:r>
          </w:p>
        </w:tc>
        <w:tc>
          <w:tcPr>
            <w:tcW w:w="17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1692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Demonstrates limited communication skills, voice is quiet and level of engagement in conversation is lacking, with half or more of the interview questions addressed </w:t>
            </w:r>
          </w:p>
        </w:tc>
        <w:tc>
          <w:tcPr>
            <w:tcW w:w="19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CDC8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Responses include two of the following aspects: current workplace issues, wage agreements, roles and responsibilities of employer and employees and risk control measures </w:t>
            </w:r>
            <w:r w:rsidRPr="00952865">
              <w:rPr>
                <w:rFonts w:ascii="Arial Narrow" w:hAnsi="Arial Narrow"/>
                <w:sz w:val="14"/>
                <w:szCs w:val="14"/>
              </w:rPr>
              <w:t xml:space="preserve">and </w:t>
            </w: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wellbeing, sugar in foods, catering for diversity, employees with special needs, organic and health food options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4360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s able to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list three or more recommendations for café owner; however, not all are relevant</w:t>
            </w:r>
          </w:p>
        </w:tc>
        <w:tc>
          <w:tcPr>
            <w:tcW w:w="14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A6DD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ommunicates with the group, demonstrating competence in more than half of the agenda items being addressed </w:t>
            </w:r>
          </w:p>
          <w:p w14:paraId="0465624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8BB2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Record of communication with at least two classmates in relation to the project</w:t>
            </w:r>
          </w:p>
        </w:tc>
        <w:tc>
          <w:tcPr>
            <w:tcW w:w="156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F995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 basic plan that encompasses either the theory or practical components of the project and includes two of the following components: timeline, roles and responsibilities and resources</w:t>
            </w:r>
          </w:p>
          <w:p w14:paraId="559A427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5DC4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Minimal participated in project, needing prompting/ assistance from the team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056F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valuation of project describing one positive or one negative aspect</w:t>
            </w:r>
          </w:p>
          <w:p w14:paraId="75E57DB9" w14:textId="77777777" w:rsidR="00952865" w:rsidRPr="00952865" w:rsidRDefault="00952865" w:rsidP="00952865">
            <w:pPr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6691E8B0" w14:textId="77777777" w:rsidTr="00AE23D0">
        <w:trPr>
          <w:cantSplit/>
          <w:trHeight w:val="760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1D947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93F15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5B1E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velops at least two strategies/ goals for future growth</w:t>
            </w:r>
          </w:p>
          <w:p w14:paraId="0F473B1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1EBF2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5648D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F539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ddresses more than half of criteria</w:t>
            </w: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562B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941E1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11315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5C4E6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9534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BCA14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4211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6D95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D5C0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FC4E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23F7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oes not include any evidence but participates in data collection/ feedback</w:t>
            </w:r>
          </w:p>
          <w:p w14:paraId="0008A44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64583A70" w14:textId="77777777" w:rsidTr="00AE23D0">
        <w:trPr>
          <w:cantSplit/>
          <w:trHeight w:val="172"/>
        </w:trPr>
        <w:tc>
          <w:tcPr>
            <w:tcW w:w="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698A60C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952865">
              <w:rPr>
                <w:rFonts w:ascii="Arial Narrow" w:hAnsi="Arial Narrow" w:cs="Arial"/>
                <w:b/>
              </w:rPr>
              <w:t>Not yet satisfactory</w:t>
            </w:r>
          </w:p>
        </w:tc>
        <w:tc>
          <w:tcPr>
            <w:tcW w:w="9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6D002" w14:textId="77777777" w:rsidR="00952865" w:rsidRPr="00952865" w:rsidRDefault="00952865" w:rsidP="00952865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Poster identifies at least </w:t>
            </w:r>
          </w:p>
          <w:p w14:paraId="5106B8A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one strength or one blocker</w:t>
            </w:r>
          </w:p>
          <w:p w14:paraId="09E726B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586A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ntries consist of personal reflections based on a minimum of one strength and/or one blocker</w:t>
            </w:r>
          </w:p>
          <w:p w14:paraId="4BCBDA1C" w14:textId="77777777" w:rsidR="00952865" w:rsidRPr="00952865" w:rsidRDefault="00952865" w:rsidP="00952865">
            <w:pPr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7B406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ssists at least one peer by adding one strength to peer’s posters, with teacher intervention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2C6A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Less than half of questions have been completed</w:t>
            </w:r>
          </w:p>
          <w:p w14:paraId="656AB0B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AD026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Uses one reputable source to collect information</w:t>
            </w:r>
          </w:p>
          <w:p w14:paraId="3EE00FF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0EEC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Can demonstrate knowledge of physical, social or emotional well-being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58B7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Less than half of questions have been completed</w:t>
            </w: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4CE3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Creates less than five ‘yes/no’ questions for interview</w:t>
            </w:r>
          </w:p>
        </w:tc>
        <w:tc>
          <w:tcPr>
            <w:tcW w:w="17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05D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Demonstrates limited communication skills and needs assistance when asking interview questions, with less than half of the interview questions addressed</w:t>
            </w:r>
          </w:p>
        </w:tc>
        <w:tc>
          <w:tcPr>
            <w:tcW w:w="19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7F35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Responses include one of the following aspects: current workplace issues, wage agreements, roles and responsibilities of employer and employees and risk control measures </w:t>
            </w:r>
            <w:r w:rsidRPr="00952865">
              <w:rPr>
                <w:rFonts w:ascii="Arial Narrow" w:hAnsi="Arial Narrow"/>
                <w:sz w:val="14"/>
                <w:szCs w:val="14"/>
              </w:rPr>
              <w:t xml:space="preserve">and </w:t>
            </w: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wellbeing, sugar in foods, catering for diversity, employees with special needs, organic and health food options</w:t>
            </w: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FB34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proofErr w:type="gramStart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Is able to</w:t>
            </w:r>
            <w:proofErr w:type="gramEnd"/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 list one recommendation for café owner; however, it is not relevant</w:t>
            </w:r>
          </w:p>
        </w:tc>
        <w:tc>
          <w:tcPr>
            <w:tcW w:w="14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CFCF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Minimal contribution with the group, demonstrating an understanding in less than half of the agenda items being addressed</w:t>
            </w:r>
          </w:p>
          <w:p w14:paraId="4F1056B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C321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Record of communication with at least one classmate in relation to the project</w:t>
            </w:r>
          </w:p>
        </w:tc>
        <w:tc>
          <w:tcPr>
            <w:tcW w:w="156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A038E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A basic plan that encompasses either the theory or practical components of the project and includes one of the following components: timeline, roles and responsibilities and resources</w:t>
            </w:r>
          </w:p>
          <w:p w14:paraId="15E733B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B7676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Physically attended project; however, did not contribute to the team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7445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Evaluation of project listing one positive or one negative aspect</w:t>
            </w:r>
          </w:p>
          <w:p w14:paraId="35D5C0F5" w14:textId="77777777" w:rsidR="00952865" w:rsidRPr="00952865" w:rsidRDefault="00952865" w:rsidP="00952865">
            <w:pPr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1026344D" w14:textId="77777777" w:rsidTr="00AE23D0">
        <w:trPr>
          <w:cantSplit/>
          <w:trHeight w:val="747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6C6D0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5D12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5E33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evelops at least one strategy/ goal for future growth</w:t>
            </w: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9ABB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D47F2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DFF2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952865">
              <w:rPr>
                <w:rFonts w:ascii="Arial Narrow" w:hAnsi="Arial Narrow"/>
                <w:i/>
                <w:iCs/>
                <w:sz w:val="14"/>
                <w:szCs w:val="14"/>
              </w:rPr>
              <w:t>Addresses less than half of criteria</w:t>
            </w: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27F1E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376B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3BFF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0869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9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850DB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2C11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67FE5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56DA7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56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C6414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826E3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8A13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bCs/>
                <w:sz w:val="14"/>
                <w:szCs w:val="14"/>
              </w:rPr>
              <w:t>Does not include any evidence or does not participate in data/collection/ feedback</w:t>
            </w:r>
          </w:p>
          <w:p w14:paraId="152D912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</w:tr>
      <w:tr w:rsidR="00952865" w:rsidRPr="00952865" w14:paraId="38B16A20" w14:textId="77777777" w:rsidTr="00AE23D0">
        <w:trPr>
          <w:cantSplit/>
          <w:trHeight w:val="187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12B1E" w14:textId="77777777" w:rsidR="00952865" w:rsidRPr="00952865" w:rsidRDefault="00952865" w:rsidP="00952865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FD9C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21310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02250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2692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A1766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0906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308BE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4A1A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AFB27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205CC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53C0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D898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0D7F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A81EA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6BDA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Cs/>
                <w:sz w:val="14"/>
                <w:szCs w:val="14"/>
              </w:rPr>
              <w:t>Not shown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6B31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952865">
              <w:rPr>
                <w:rFonts w:ascii="Arial Narrow" w:hAnsi="Arial Narrow"/>
                <w:bCs/>
                <w:sz w:val="14"/>
                <w:szCs w:val="14"/>
              </w:rPr>
              <w:t>Not shown</w:t>
            </w:r>
          </w:p>
        </w:tc>
      </w:tr>
      <w:tr w:rsidR="00952865" w:rsidRPr="00952865" w14:paraId="2BC0E064" w14:textId="77777777" w:rsidTr="00AE23D0">
        <w:trPr>
          <w:trHeight w:val="625"/>
        </w:trPr>
        <w:tc>
          <w:tcPr>
            <w:tcW w:w="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9410F44" w14:textId="77777777" w:rsidR="00952865" w:rsidRPr="00952865" w:rsidRDefault="00952865" w:rsidP="00952865">
            <w:pPr>
              <w:ind w:left="113" w:right="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BAD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Poster of self (strengths and blockers)</w:t>
            </w:r>
          </w:p>
          <w:p w14:paraId="5610C99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3C76E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Reflective journal (strengths/ blockers, strategies/goals)</w:t>
            </w:r>
          </w:p>
          <w:p w14:paraId="5AD6ABAA" w14:textId="77777777" w:rsidR="00952865" w:rsidRPr="00952865" w:rsidRDefault="00952865" w:rsidP="00952865">
            <w:pPr>
              <w:pStyle w:val="ListParagrap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  <w:p w14:paraId="78847764" w14:textId="77777777" w:rsidR="00952865" w:rsidRPr="00952865" w:rsidRDefault="00952865" w:rsidP="00952865">
            <w:pPr>
              <w:pStyle w:val="ListParagrap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  <w:p w14:paraId="0CE520F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EF52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Peer participation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7FCD4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Structured questions</w:t>
            </w:r>
          </w:p>
        </w:tc>
        <w:tc>
          <w:tcPr>
            <w:tcW w:w="12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41801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PowerPoint presentation (hospitality)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9C312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Mind map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D41C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Structured set of questions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28BD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Interview questions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BE20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Participation in interview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A99A8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Interview responses</w:t>
            </w:r>
          </w:p>
        </w:tc>
        <w:tc>
          <w:tcPr>
            <w:tcW w:w="11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5929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Recommendations for café owner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51BB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Meeting minutes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547AB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Record of consultation with school community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B658E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 xml:space="preserve">Graphic </w:t>
            </w:r>
            <w:proofErr w:type="spellStart"/>
            <w:r w:rsidRPr="00952865">
              <w:rPr>
                <w:rFonts w:ascii="Arial Narrow" w:hAnsi="Arial Narrow"/>
                <w:b/>
                <w:sz w:val="14"/>
                <w:szCs w:val="14"/>
              </w:rPr>
              <w:t>organiser</w:t>
            </w:r>
            <w:proofErr w:type="spellEnd"/>
            <w:r w:rsidRPr="00952865">
              <w:rPr>
                <w:rFonts w:ascii="Arial Narrow" w:hAnsi="Arial Narrow"/>
                <w:b/>
                <w:sz w:val="14"/>
                <w:szCs w:val="14"/>
              </w:rPr>
              <w:t xml:space="preserve"> (planning project)</w:t>
            </w:r>
          </w:p>
        </w:tc>
        <w:tc>
          <w:tcPr>
            <w:tcW w:w="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3CAEF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Participation in project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CFE34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952865">
              <w:rPr>
                <w:rFonts w:ascii="Arial Narrow" w:hAnsi="Arial Narrow"/>
                <w:b/>
                <w:sz w:val="14"/>
                <w:szCs w:val="14"/>
              </w:rPr>
              <w:t>Reflective journal (evaluation of project)</w:t>
            </w:r>
          </w:p>
        </w:tc>
      </w:tr>
      <w:tr w:rsidR="00952865" w:rsidRPr="00952865" w14:paraId="0A5646C8" w14:textId="77777777" w:rsidTr="00AE23D0">
        <w:trPr>
          <w:trHeight w:val="321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D2B74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596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28D3C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952865">
              <w:rPr>
                <w:rFonts w:ascii="Arial Narrow" w:hAnsi="Arial Narrow"/>
                <w:b/>
                <w:sz w:val="36"/>
                <w:szCs w:val="36"/>
              </w:rPr>
              <w:t>Activity 3</w:t>
            </w:r>
          </w:p>
        </w:tc>
        <w:tc>
          <w:tcPr>
            <w:tcW w:w="796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1AD45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952865">
              <w:rPr>
                <w:rFonts w:ascii="Arial Narrow" w:hAnsi="Arial Narrow"/>
                <w:b/>
                <w:sz w:val="36"/>
                <w:szCs w:val="36"/>
              </w:rPr>
              <w:t>Activity 4</w:t>
            </w:r>
          </w:p>
        </w:tc>
        <w:tc>
          <w:tcPr>
            <w:tcW w:w="691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11599" w14:textId="77777777" w:rsidR="00952865" w:rsidRPr="00952865" w:rsidRDefault="00952865" w:rsidP="00952865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952865">
              <w:rPr>
                <w:rFonts w:ascii="Arial Narrow" w:hAnsi="Arial Narrow"/>
                <w:b/>
                <w:sz w:val="36"/>
                <w:szCs w:val="36"/>
              </w:rPr>
              <w:t>Activity 6</w:t>
            </w:r>
          </w:p>
        </w:tc>
      </w:tr>
      <w:tr w:rsidR="00952865" w:rsidRPr="00952865" w14:paraId="53D1F571" w14:textId="77777777" w:rsidTr="00AE23D0">
        <w:trPr>
          <w:trHeight w:val="564"/>
        </w:trPr>
        <w:tc>
          <w:tcPr>
            <w:tcW w:w="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22FA" w14:textId="77777777" w:rsidR="00952865" w:rsidRPr="00952865" w:rsidRDefault="00952865" w:rsidP="00952865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0840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88CC3" w14:textId="77777777" w:rsidR="00952865" w:rsidRPr="00952865" w:rsidRDefault="00952865" w:rsidP="00952865">
            <w:pPr>
              <w:rPr>
                <w:rFonts w:ascii="Arial Narrow" w:hAnsi="Arial Narrow"/>
                <w:sz w:val="24"/>
                <w:szCs w:val="24"/>
              </w:rPr>
            </w:pPr>
            <w:r w:rsidRPr="00952865">
              <w:rPr>
                <w:rFonts w:ascii="Arial Narrow" w:hAnsi="Arial Narrow"/>
              </w:rPr>
              <w:t xml:space="preserve">NOTE: </w:t>
            </w:r>
          </w:p>
          <w:p w14:paraId="639CFAAA" w14:textId="77777777" w:rsidR="00952865" w:rsidRPr="00952865" w:rsidRDefault="00952865" w:rsidP="00952865">
            <w:pPr>
              <w:rPr>
                <w:rFonts w:ascii="Arial Narrow" w:hAnsi="Arial Narrow"/>
                <w:b/>
                <w:bCs/>
              </w:rPr>
            </w:pPr>
            <w:r w:rsidRPr="00952865">
              <w:rPr>
                <w:rFonts w:ascii="Arial Narrow" w:hAnsi="Arial Narrow"/>
                <w:b/>
                <w:bCs/>
              </w:rPr>
              <w:t xml:space="preserve">Bold – PDS </w:t>
            </w:r>
          </w:p>
          <w:p w14:paraId="18494632" w14:textId="77777777" w:rsidR="00952865" w:rsidRPr="00952865" w:rsidRDefault="00952865" w:rsidP="00952865">
            <w:pPr>
              <w:rPr>
                <w:rFonts w:ascii="Arial Narrow" w:hAnsi="Arial Narrow"/>
                <w:i/>
                <w:iCs/>
              </w:rPr>
            </w:pPr>
            <w:r w:rsidRPr="00952865">
              <w:rPr>
                <w:rFonts w:ascii="Arial Narrow" w:hAnsi="Arial Narrow"/>
                <w:i/>
                <w:iCs/>
              </w:rPr>
              <w:t>Italics – WRS</w:t>
            </w:r>
          </w:p>
          <w:p w14:paraId="4E1697FF" w14:textId="77777777" w:rsidR="00952865" w:rsidRPr="00952865" w:rsidRDefault="00952865" w:rsidP="00952865">
            <w:pPr>
              <w:rPr>
                <w:rFonts w:ascii="Arial Narrow" w:hAnsi="Arial Narrow"/>
                <w:i/>
              </w:rPr>
            </w:pPr>
            <w:r w:rsidRPr="00952865">
              <w:rPr>
                <w:rFonts w:ascii="Arial Narrow" w:hAnsi="Arial Narrow"/>
                <w:i/>
              </w:rPr>
              <w:t>Please note: Activity 5 is in Module 3 Rubric as there is no Module 3 for PDS, only WRS</w:t>
            </w:r>
          </w:p>
        </w:tc>
      </w:tr>
    </w:tbl>
    <w:p w14:paraId="678C4058" w14:textId="77777777" w:rsidR="00CE7999" w:rsidRPr="00CE7999" w:rsidRDefault="00CE7999" w:rsidP="00952865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AE23D0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52865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23D0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A9A53-B5AD-4F9B-9B87-8B22FCF3C4F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0</Words>
  <Characters>775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6:48:00Z</dcterms:created>
  <dcterms:modified xsi:type="dcterms:W3CDTF">2022-07-1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Audience">
    <vt:lpwstr/>
  </property>
  <property fmtid="{D5CDD505-2E9C-101B-9397-08002B2CF9AE}" pid="6" name="DEECD_ItemType">
    <vt:lpwstr/>
  </property>
  <property fmtid="{D5CDD505-2E9C-101B-9397-08002B2CF9AE}" pid="7" name="DEECD_Expired">
    <vt:bool>false</vt:bool>
  </property>
</Properties>
</file>